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F4088" w14:textId="728D9438" w:rsidR="00286E9A" w:rsidRDefault="00286E9A">
      <w:bookmarkStart w:id="0" w:name="_Hlk75863023"/>
      <w:bookmarkEnd w:id="0"/>
    </w:p>
    <w:p w14:paraId="4D64BC2B" w14:textId="323FF440" w:rsidR="00286E9A" w:rsidRDefault="00286E9A" w:rsidP="00286E9A">
      <w:pPr>
        <w:pStyle w:val="NoSpacing"/>
      </w:pPr>
      <w:r>
        <w:t>Translation of item number</w:t>
      </w:r>
      <w:r>
        <w:t xml:space="preserve"> </w:t>
      </w:r>
      <w:r>
        <w:rPr>
          <w:rFonts w:ascii="Arial" w:hAnsi="Arial" w:cs="Arial"/>
          <w:sz w:val="20"/>
          <w:szCs w:val="20"/>
        </w:rPr>
        <w:t xml:space="preserve">16791 </w:t>
      </w:r>
      <w:r>
        <w:t>by Angelica S Ramos 06/29/2021</w:t>
      </w:r>
    </w:p>
    <w:p w14:paraId="7B2D497E" w14:textId="77777777" w:rsidR="00286E9A" w:rsidRDefault="00286E9A"/>
    <w:p w14:paraId="5CD5E85C" w14:textId="136971C5" w:rsidR="00286E9A" w:rsidRDefault="00286E9A">
      <w:r>
        <w:rPr>
          <w:noProof/>
        </w:rPr>
        <w:drawing>
          <wp:inline distT="0" distB="0" distL="0" distR="0" wp14:anchorId="63FD40DD" wp14:editId="59469C5A">
            <wp:extent cx="5943600" cy="38715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71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E43F2" w14:textId="03D16EA4" w:rsidR="00286E9A" w:rsidRDefault="00286E9A">
      <w:r>
        <w:t>“If you want to go seated, travel in the covid taxi!”</w:t>
      </w:r>
    </w:p>
    <w:p w14:paraId="7E26847E" w14:textId="148E3ACF" w:rsidR="00286E9A" w:rsidRDefault="00286E9A">
      <w:r>
        <w:rPr>
          <w:noProof/>
        </w:rPr>
        <w:lastRenderedPageBreak/>
        <w:drawing>
          <wp:inline distT="0" distB="0" distL="0" distR="0" wp14:anchorId="7AEB2A85" wp14:editId="5F091E3A">
            <wp:extent cx="2222500" cy="516763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516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72D7A4" w14:textId="66B4CDEF" w:rsidR="00286E9A" w:rsidRDefault="00286E9A" w:rsidP="00286E9A">
      <w:pPr>
        <w:pStyle w:val="NoSpacing"/>
      </w:pPr>
      <w:r>
        <w:t xml:space="preserve">Andres </w:t>
      </w:r>
      <w:proofErr w:type="spellStart"/>
      <w:r>
        <w:t>Edery</w:t>
      </w:r>
      <w:proofErr w:type="spellEnd"/>
    </w:p>
    <w:p w14:paraId="414D3B91" w14:textId="33862688" w:rsidR="00286E9A" w:rsidRDefault="00EF3978" w:rsidP="00286E9A">
      <w:pPr>
        <w:pStyle w:val="NoSpacing"/>
      </w:pPr>
      <w:r>
        <w:t>“</w:t>
      </w:r>
      <w:r w:rsidR="00286E9A">
        <w:t xml:space="preserve">La </w:t>
      </w:r>
      <w:proofErr w:type="spellStart"/>
      <w:r w:rsidR="00286E9A">
        <w:t>chiripiorca</w:t>
      </w:r>
      <w:proofErr w:type="spellEnd"/>
      <w:r>
        <w:t>”</w:t>
      </w:r>
      <w:r w:rsidR="00286E9A">
        <w:t xml:space="preserve"> (translators note: this term has no direct translation but means to freak out)</w:t>
      </w:r>
    </w:p>
    <w:p w14:paraId="25D41C62" w14:textId="555198AB" w:rsidR="00286E9A" w:rsidRDefault="00286E9A" w:rsidP="00286E9A">
      <w:pPr>
        <w:pStyle w:val="NoSpacing"/>
      </w:pPr>
    </w:p>
    <w:p w14:paraId="365AB362" w14:textId="3F758620" w:rsidR="00286E9A" w:rsidRDefault="00286E9A" w:rsidP="00286E9A">
      <w:pPr>
        <w:pStyle w:val="NoSpacing"/>
      </w:pPr>
      <w:r>
        <w:t>Robert</w:t>
      </w:r>
    </w:p>
    <w:p w14:paraId="1AA74E4C" w14:textId="19F6EEE6" w:rsidR="00286E9A" w:rsidRDefault="00E90AAA" w:rsidP="00286E9A">
      <w:pPr>
        <w:pStyle w:val="NoSpacing"/>
      </w:pPr>
      <w:r>
        <w:t>“</w:t>
      </w:r>
      <w:r w:rsidR="00286E9A">
        <w:t>@</w:t>
      </w:r>
      <w:proofErr w:type="spellStart"/>
      <w:r w:rsidR="00286E9A">
        <w:t>FrenteAmpiloPe</w:t>
      </w:r>
      <w:proofErr w:type="spellEnd"/>
      <w:r w:rsidR="00286E9A">
        <w:t xml:space="preserve"> and his grandfather of evil. Screwing up the country. If he wants to go seated then he should pay for a taxi. </w:t>
      </w:r>
      <w:r w:rsidR="00EF3978">
        <w:t>This dumb man @EnriqueFCHA…definitely responsible for deaths.</w:t>
      </w:r>
      <w:r>
        <w:t>”</w:t>
      </w:r>
      <w:r w:rsidR="00EF3978">
        <w:t xml:space="preserve"> </w:t>
      </w:r>
    </w:p>
    <w:p w14:paraId="55868091" w14:textId="23FF1AA9" w:rsidR="00EF3978" w:rsidRDefault="00EF3978" w:rsidP="00286E9A">
      <w:pPr>
        <w:pStyle w:val="NoSpacing"/>
      </w:pPr>
    </w:p>
    <w:p w14:paraId="0CAE9306" w14:textId="255E7163" w:rsidR="00EF3978" w:rsidRDefault="00EF3978" w:rsidP="00286E9A">
      <w:pPr>
        <w:pStyle w:val="NoSpacing"/>
      </w:pPr>
      <w:proofErr w:type="spellStart"/>
      <w:r>
        <w:t>MiXTirRo</w:t>
      </w:r>
      <w:proofErr w:type="spellEnd"/>
    </w:p>
    <w:p w14:paraId="3330AF8B" w14:textId="0E4F5AE6" w:rsidR="00EF3978" w:rsidRDefault="00E90AAA" w:rsidP="00286E9A">
      <w:pPr>
        <w:pStyle w:val="NoSpacing"/>
      </w:pPr>
      <w:r>
        <w:t>“</w:t>
      </w:r>
      <w:r w:rsidR="00EF3978">
        <w:t>When you confuse your feelings of solidarity</w:t>
      </w:r>
      <w:r>
        <w:t xml:space="preserve">, replace them with the interests of a certain group. On the side of a relegated law (drowning in fines) or are you a </w:t>
      </w:r>
      <w:proofErr w:type="spellStart"/>
      <w:r>
        <w:t>zoquete</w:t>
      </w:r>
      <w:proofErr w:type="spellEnd"/>
      <w:r>
        <w:t xml:space="preserve"> or </w:t>
      </w:r>
      <w:proofErr w:type="spellStart"/>
      <w:r>
        <w:t>talmado</w:t>
      </w:r>
      <w:proofErr w:type="spellEnd"/>
      <w:r>
        <w:t xml:space="preserve">.” </w:t>
      </w:r>
    </w:p>
    <w:sectPr w:rsidR="00EF39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szS2MDAwMbWwNDNW0lEKTi0uzszPAykwrAUAwdF5BiwAAAA="/>
  </w:docVars>
  <w:rsids>
    <w:rsidRoot w:val="00286E9A"/>
    <w:rsid w:val="00286E9A"/>
    <w:rsid w:val="00E90AAA"/>
    <w:rsid w:val="00EF3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4FF32"/>
  <w15:chartTrackingRefBased/>
  <w15:docId w15:val="{48295CF6-FC3F-49C0-B157-5F2E13F95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86E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6-29T19:42:00Z</dcterms:created>
  <dcterms:modified xsi:type="dcterms:W3CDTF">2021-06-29T20:10:00Z</dcterms:modified>
</cp:coreProperties>
</file>